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D99A4A" w14:textId="77777777" w:rsidR="00AD217B" w:rsidRPr="006A1DD8" w:rsidRDefault="00AD217B" w:rsidP="00D06535">
      <w:pPr>
        <w:bidi w:val="0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</w:pPr>
      <w:r w:rsidRPr="00AD217B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 xml:space="preserve">Table S1: Serum levels of AEA, OEA and PEA </w:t>
      </w:r>
      <w:r w:rsidR="006A1DD8" w:rsidRPr="00AD217B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>are independently associated</w:t>
      </w:r>
      <w:r w:rsidRPr="00AD217B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6A1DD8" w:rsidRPr="00AD217B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>with ASD</w:t>
      </w:r>
      <w:r w:rsidRPr="00AD217B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 xml:space="preserve"> status when adjusting for age, gender, BMI</w:t>
      </w:r>
      <w:r w:rsidR="00D06535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 xml:space="preserve"> and ADHD</w:t>
      </w:r>
      <w:r w:rsidRPr="00AD217B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Pr="006A1DD8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>Logistic regression).</w:t>
      </w:r>
    </w:p>
    <w:p w14:paraId="4D8021F5" w14:textId="786DDF99" w:rsidR="00E91FCC" w:rsidRDefault="00E91FCC" w:rsidP="00E91FCC">
      <w:pPr>
        <w:bidi w:val="0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5E4A8F5" w14:textId="6CA9E9ED" w:rsidR="00AD217B" w:rsidRPr="00AD217B" w:rsidRDefault="00AD217B" w:rsidP="00E91FCC">
      <w:pPr>
        <w:bidi w:val="0"/>
      </w:pPr>
      <w:r w:rsidRPr="006A1DD8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  <w:t>AEA</w:t>
      </w:r>
    </w:p>
    <w:p w14:paraId="6032BDB5" w14:textId="77777777" w:rsidR="00ED3924" w:rsidRDefault="009B6CD4" w:rsidP="00AD217B">
      <w:pPr>
        <w:bidi w:val="0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01DC7F56" wp14:editId="030DC26A">
            <wp:extent cx="3901440" cy="1653540"/>
            <wp:effectExtent l="0" t="0" r="3810" b="3810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4"/>
                    <a:srcRect t="5882" b="2941"/>
                    <a:stretch/>
                  </pic:blipFill>
                  <pic:spPr bwMode="auto">
                    <a:xfrm>
                      <a:off x="0" y="0"/>
                      <a:ext cx="3901440" cy="1653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5B549C" w14:textId="64CC26C2" w:rsidR="00E91FCC" w:rsidRDefault="00E91FCC" w:rsidP="00ED3924">
      <w:pPr>
        <w:bidi w:val="0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06F7C389" w14:textId="77777777" w:rsidR="00E91FCC" w:rsidRDefault="00E91FCC" w:rsidP="00E91FCC">
      <w:pPr>
        <w:bidi w:val="0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68E4688B" w14:textId="7CC9C148" w:rsidR="00AD217B" w:rsidRPr="00E91FCC" w:rsidRDefault="00AD217B" w:rsidP="00E91FCC">
      <w:pPr>
        <w:bidi w:val="0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6A1DD8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  <w:t>OEA</w:t>
      </w:r>
    </w:p>
    <w:p w14:paraId="1D8B8579" w14:textId="77777777" w:rsidR="00ED3924" w:rsidRDefault="00ED3924" w:rsidP="00AD217B">
      <w:pPr>
        <w:bidi w:val="0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3383E01" wp14:editId="2FAF98A3">
            <wp:extent cx="3992880" cy="1676400"/>
            <wp:effectExtent l="0" t="0" r="762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t="8058" r="9811" b="11355"/>
                    <a:stretch/>
                  </pic:blipFill>
                  <pic:spPr bwMode="auto">
                    <a:xfrm>
                      <a:off x="0" y="0"/>
                      <a:ext cx="3992880" cy="167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8C38CB" w14:textId="6A151730" w:rsidR="00ED3924" w:rsidRDefault="00ED3924" w:rsidP="00ED3924">
      <w:pPr>
        <w:bidi w:val="0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6278406" w14:textId="77777777" w:rsidR="00E91FCC" w:rsidRDefault="00E91FCC" w:rsidP="00E91FCC">
      <w:pPr>
        <w:bidi w:val="0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0973043E" w14:textId="6308D47A" w:rsidR="0025583E" w:rsidRPr="00E91FCC" w:rsidRDefault="00AD217B" w:rsidP="00E91FCC">
      <w:pPr>
        <w:bidi w:val="0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6A1DD8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</w:rPr>
        <w:t>PEA</w:t>
      </w:r>
    </w:p>
    <w:p w14:paraId="1C767599" w14:textId="77777777" w:rsidR="00B53950" w:rsidRDefault="00735013" w:rsidP="00B53950">
      <w:pPr>
        <w:bidi w:val="0"/>
      </w:pPr>
      <w:bookmarkStart w:id="0" w:name="_GoBack"/>
      <w:bookmarkEnd w:id="0"/>
      <w:r>
        <w:rPr>
          <w:noProof/>
        </w:rPr>
        <w:drawing>
          <wp:inline distT="0" distB="0" distL="0" distR="0" wp14:anchorId="1DA48C93" wp14:editId="4CB19FDE">
            <wp:extent cx="3954780" cy="1679427"/>
            <wp:effectExtent l="0" t="0" r="7620" b="0"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-1" t="4405" r="1731"/>
                    <a:stretch/>
                  </pic:blipFill>
                  <pic:spPr bwMode="auto">
                    <a:xfrm>
                      <a:off x="0" y="0"/>
                      <a:ext cx="3954780" cy="16794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53950" w:rsidSect="00E70C0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ytLAwN7MwMTK0MDJX0lEKTi0uzszPAykwqgUAodWhsCwAAAA="/>
  </w:docVars>
  <w:rsids>
    <w:rsidRoot w:val="00FD65B9"/>
    <w:rsid w:val="000D297F"/>
    <w:rsid w:val="001B6FA8"/>
    <w:rsid w:val="0025583E"/>
    <w:rsid w:val="002928C6"/>
    <w:rsid w:val="004B007E"/>
    <w:rsid w:val="006A1DD8"/>
    <w:rsid w:val="00735013"/>
    <w:rsid w:val="0090614B"/>
    <w:rsid w:val="009B6CD4"/>
    <w:rsid w:val="00AD217B"/>
    <w:rsid w:val="00B53950"/>
    <w:rsid w:val="00D06535"/>
    <w:rsid w:val="00E70C07"/>
    <w:rsid w:val="00E91FCC"/>
    <w:rsid w:val="00ED3924"/>
    <w:rsid w:val="00FD6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8C36A"/>
  <w15:docId w15:val="{7C81EC7F-1F1F-4E23-AA30-A739015A5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58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8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gal Tepper</dc:creator>
  <cp:lastModifiedBy>עדי ארן</cp:lastModifiedBy>
  <cp:revision>3</cp:revision>
  <dcterms:created xsi:type="dcterms:W3CDTF">2019-01-13T12:54:00Z</dcterms:created>
  <dcterms:modified xsi:type="dcterms:W3CDTF">2019-01-13T12:57:00Z</dcterms:modified>
</cp:coreProperties>
</file>